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4FADC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 xml:space="preserve">JSON Server is </w:t>
      </w:r>
      <w:proofErr w:type="gramStart"/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an</w:t>
      </w:r>
      <w:proofErr w:type="gramEnd"/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 xml:space="preserve"> </w:t>
      </w:r>
      <w:proofErr w:type="spellStart"/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npm</w:t>
      </w:r>
      <w:proofErr w:type="spellEnd"/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 xml:space="preserve"> package that allows you to create REST JSON web service, backed by a simple database. It is created for front end developers and helps to perform all CRUD operations without a proper backend prototype or structure. A valid json file will suffice.</w:t>
      </w:r>
    </w:p>
    <w:p w14:paraId="00387F6D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127D203D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Steps to follow.</w:t>
      </w:r>
    </w:p>
    <w:p w14:paraId="654A7B02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755DE26E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Now we’ll start by creating a new project for mock web service.</w:t>
      </w:r>
    </w:p>
    <w:p w14:paraId="2DC49F28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6B1A8B7C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b/>
          <w:bCs/>
          <w:color w:val="212121"/>
          <w:sz w:val="24"/>
          <w:szCs w:val="24"/>
        </w:rPr>
        <w:t>Step 1</w:t>
      </w:r>
    </w:p>
    <w:p w14:paraId="7465F899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06FEFCCC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Create an Angular project setup using the below command or however you want to create it.</w:t>
      </w:r>
    </w:p>
    <w:p w14:paraId="7F34D148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284DB9AF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i/>
          <w:iCs/>
          <w:color w:val="212121"/>
          <w:sz w:val="24"/>
          <w:szCs w:val="24"/>
        </w:rPr>
        <w:t xml:space="preserve">ng new </w:t>
      </w:r>
      <w:proofErr w:type="spellStart"/>
      <w:r w:rsidRPr="000D5E47">
        <w:rPr>
          <w:rFonts w:ascii="Open Sans" w:eastAsia="Times New Roman" w:hAnsi="Open Sans" w:cs="Open Sans"/>
          <w:i/>
          <w:iCs/>
          <w:color w:val="212121"/>
          <w:sz w:val="24"/>
          <w:szCs w:val="24"/>
        </w:rPr>
        <w:t>projectname</w:t>
      </w:r>
      <w:proofErr w:type="spellEnd"/>
    </w:p>
    <w:p w14:paraId="48D9323C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4F690276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Example,</w:t>
      </w:r>
    </w:p>
    <w:p w14:paraId="0A903A78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5A1FB9A6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i/>
          <w:iCs/>
          <w:color w:val="212121"/>
          <w:sz w:val="24"/>
          <w:szCs w:val="24"/>
        </w:rPr>
        <w:t xml:space="preserve">ng new </w:t>
      </w:r>
      <w:proofErr w:type="spellStart"/>
      <w:r w:rsidRPr="000D5E47">
        <w:rPr>
          <w:rFonts w:ascii="Open Sans" w:eastAsia="Times New Roman" w:hAnsi="Open Sans" w:cs="Open Sans"/>
          <w:i/>
          <w:iCs/>
          <w:color w:val="212121"/>
          <w:sz w:val="24"/>
          <w:szCs w:val="24"/>
        </w:rPr>
        <w:t>angularJson</w:t>
      </w:r>
      <w:proofErr w:type="spellEnd"/>
    </w:p>
    <w:p w14:paraId="0E220E04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4B807AD5" w14:textId="7A6DF753" w:rsidR="000D5E47" w:rsidRPr="000D5E47" w:rsidRDefault="000D5E47" w:rsidP="000D5E47">
      <w:pPr>
        <w:shd w:val="clear" w:color="auto" w:fill="FFFFFF"/>
        <w:spacing w:after="0" w:line="240" w:lineRule="auto"/>
        <w:jc w:val="center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noProof/>
          <w:color w:val="212121"/>
          <w:sz w:val="24"/>
          <w:szCs w:val="24"/>
        </w:rPr>
        <w:drawing>
          <wp:inline distT="0" distB="0" distL="0" distR="0" wp14:anchorId="51CABC20" wp14:editId="3240C90E">
            <wp:extent cx="5943600" cy="3792220"/>
            <wp:effectExtent l="0" t="0" r="0" b="0"/>
            <wp:docPr id="8" name="Picture 8" descr="Create A REST API With JSON Server In Angul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eate A REST API With JSON Server In Angular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50CE1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45FBE2DD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b/>
          <w:bCs/>
          <w:color w:val="212121"/>
          <w:sz w:val="24"/>
          <w:szCs w:val="24"/>
        </w:rPr>
        <w:lastRenderedPageBreak/>
        <w:t>Step 2 - Installing JSON Server</w:t>
      </w:r>
    </w:p>
    <w:p w14:paraId="6B3B0AEE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531F33B6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Since JSON Server is available as an NPM package, we can perform the installation by using the Node.js package manager.</w:t>
      </w:r>
    </w:p>
    <w:p w14:paraId="6F0FB2A4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48454280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Run the below command in the terminal.</w:t>
      </w:r>
    </w:p>
    <w:p w14:paraId="24150B55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566085C2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proofErr w:type="spellStart"/>
      <w:r w:rsidRPr="000D5E47">
        <w:rPr>
          <w:rFonts w:ascii="Open Sans" w:eastAsia="Times New Roman" w:hAnsi="Open Sans" w:cs="Open Sans"/>
          <w:i/>
          <w:iCs/>
          <w:color w:val="212121"/>
          <w:sz w:val="24"/>
          <w:szCs w:val="24"/>
        </w:rPr>
        <w:t>npm</w:t>
      </w:r>
      <w:proofErr w:type="spellEnd"/>
      <w:r w:rsidRPr="000D5E47">
        <w:rPr>
          <w:rFonts w:ascii="Open Sans" w:eastAsia="Times New Roman" w:hAnsi="Open Sans" w:cs="Open Sans"/>
          <w:i/>
          <w:iCs/>
          <w:color w:val="212121"/>
          <w:sz w:val="24"/>
          <w:szCs w:val="24"/>
        </w:rPr>
        <w:t xml:space="preserve"> install Json-server</w:t>
      </w:r>
    </w:p>
    <w:p w14:paraId="4FF84110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01E4D7A3" w14:textId="0FE4DBFD" w:rsidR="000D5E47" w:rsidRPr="000D5E47" w:rsidRDefault="000D5E47" w:rsidP="000D5E47">
      <w:pPr>
        <w:shd w:val="clear" w:color="auto" w:fill="FFFFFF"/>
        <w:spacing w:after="0" w:line="240" w:lineRule="auto"/>
        <w:jc w:val="center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noProof/>
          <w:color w:val="212121"/>
          <w:sz w:val="24"/>
          <w:szCs w:val="24"/>
        </w:rPr>
        <w:drawing>
          <wp:inline distT="0" distB="0" distL="0" distR="0" wp14:anchorId="699FF0F0" wp14:editId="15F5C074">
            <wp:extent cx="5943600" cy="1265555"/>
            <wp:effectExtent l="0" t="0" r="0" b="0"/>
            <wp:docPr id="7" name="Picture 7" descr="Create A REST API With JSON Server In Angul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reate A REST API With JSON Server In Angular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5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12D01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50986052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b/>
          <w:bCs/>
          <w:color w:val="212121"/>
          <w:sz w:val="24"/>
          <w:szCs w:val="24"/>
        </w:rPr>
        <w:t>Step 3 - Create a sample json file with data</w:t>
      </w:r>
    </w:p>
    <w:p w14:paraId="00B41C49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18ADBE9D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JSON Server will take a JSON file from your main project folder and turn it into a RESTful database with all the right routes. It can even do things like </w:t>
      </w:r>
      <w:hyperlink r:id="rId7" w:tgtFrame="_blank" w:history="1">
        <w:r w:rsidRPr="000D5E47">
          <w:rPr>
            <w:rFonts w:ascii="Open Sans" w:eastAsia="Times New Roman" w:hAnsi="Open Sans" w:cs="Open Sans"/>
            <w:color w:val="1E88E5"/>
            <w:sz w:val="24"/>
            <w:szCs w:val="24"/>
            <w:u w:val="single"/>
          </w:rPr>
          <w:t>search queries</w:t>
        </w:r>
      </w:hyperlink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.</w:t>
      </w:r>
    </w:p>
    <w:p w14:paraId="5C765950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434D33F5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 xml:space="preserve">I have created a json file </w:t>
      </w:r>
      <w:proofErr w:type="spellStart"/>
      <w:proofErr w:type="gramStart"/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db.json</w:t>
      </w:r>
      <w:proofErr w:type="spellEnd"/>
      <w:proofErr w:type="gramEnd"/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 xml:space="preserve"> inside my newly created project with the following sample data.</w:t>
      </w:r>
    </w:p>
    <w:p w14:paraId="03CF10BB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FFFFF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posts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: [{  </w:t>
      </w:r>
    </w:p>
    <w:p w14:paraId="39C1776D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8F8F8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 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id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: 1,  </w:t>
      </w:r>
    </w:p>
    <w:p w14:paraId="4E0F71DB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FFFFF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 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title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: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AngularJS (1.0.0)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,  </w:t>
      </w:r>
    </w:p>
    <w:p w14:paraId="418FAF8E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8F8F8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 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</w:t>
      </w:r>
      <w:proofErr w:type="spellStart"/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releaseDate</w:t>
      </w:r>
      <w:proofErr w:type="spellEnd"/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: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June 14th, 2012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</w:t>
      </w:r>
    </w:p>
    <w:p w14:paraId="404EC1FD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FFFFF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}, {  </w:t>
      </w:r>
    </w:p>
    <w:p w14:paraId="2874D3DD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8F8F8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 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id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: 2,  </w:t>
      </w:r>
    </w:p>
    <w:p w14:paraId="24F08DAB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FFFFF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 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title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: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Angular 2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,  </w:t>
      </w:r>
    </w:p>
    <w:p w14:paraId="3B779E6E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8F8F8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 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</w:t>
      </w:r>
      <w:proofErr w:type="spellStart"/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releaseDate</w:t>
      </w:r>
      <w:proofErr w:type="spellEnd"/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: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September 14, 2016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</w:t>
      </w:r>
    </w:p>
    <w:p w14:paraId="7705BC79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FFFFF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}, {  </w:t>
      </w:r>
    </w:p>
    <w:p w14:paraId="321C57FB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8F8F8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 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id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: 3,  </w:t>
      </w:r>
    </w:p>
    <w:p w14:paraId="046812ED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FFFFF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 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title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: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Angular 4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,  </w:t>
      </w:r>
    </w:p>
    <w:p w14:paraId="27AAC04D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8F8F8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 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</w:t>
      </w:r>
      <w:proofErr w:type="spellStart"/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releaseDate</w:t>
      </w:r>
      <w:proofErr w:type="spellEnd"/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: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March 23, 2017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</w:t>
      </w:r>
    </w:p>
    <w:p w14:paraId="5CA01845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FFFFF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}, {  </w:t>
      </w:r>
    </w:p>
    <w:p w14:paraId="04D00828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8F8F8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 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id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: 4,  </w:t>
      </w:r>
    </w:p>
    <w:p w14:paraId="3BD58806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FFFFF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 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title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: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Angular 5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,  </w:t>
      </w:r>
    </w:p>
    <w:p w14:paraId="09D02F71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8F8F8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 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</w:t>
      </w:r>
      <w:proofErr w:type="spellStart"/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releaseDate</w:t>
      </w:r>
      <w:proofErr w:type="spellEnd"/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: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November 1, 2017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</w:t>
      </w:r>
    </w:p>
    <w:p w14:paraId="12B8ACB0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FFFFF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}, {  </w:t>
      </w:r>
    </w:p>
    <w:p w14:paraId="51C59CF9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8F8F8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 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id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: 5,  </w:t>
      </w:r>
    </w:p>
    <w:p w14:paraId="2523EFC6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FFFFF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 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title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: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Angular 6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,  </w:t>
      </w:r>
    </w:p>
    <w:p w14:paraId="6EB2474F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8F8F8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lastRenderedPageBreak/>
        <w:t>   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</w:t>
      </w:r>
      <w:proofErr w:type="spellStart"/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releaseDate</w:t>
      </w:r>
      <w:proofErr w:type="spellEnd"/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: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May 4th, 2018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</w:t>
      </w:r>
    </w:p>
    <w:p w14:paraId="48668D5F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FFFFF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}, {  </w:t>
      </w:r>
    </w:p>
    <w:p w14:paraId="214A501A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8F8F8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 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id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: 6,  </w:t>
      </w:r>
    </w:p>
    <w:p w14:paraId="3AEFC013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FFFFF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 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title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: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Angular 7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,  </w:t>
      </w:r>
    </w:p>
    <w:p w14:paraId="1AA86F72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8F8F8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 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</w:t>
      </w:r>
      <w:proofErr w:type="spellStart"/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releaseDate</w:t>
      </w:r>
      <w:proofErr w:type="spellEnd"/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: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October 18, 2018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</w:t>
      </w:r>
    </w:p>
    <w:p w14:paraId="4AC83A63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FFFFF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}, {  </w:t>
      </w:r>
    </w:p>
    <w:p w14:paraId="7E74B6DC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8F8F8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 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id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: 6,  </w:t>
      </w:r>
    </w:p>
    <w:p w14:paraId="5E982063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FFFFF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 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title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: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Angular 8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,  </w:t>
      </w:r>
    </w:p>
    <w:p w14:paraId="0D1F6995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8F8F8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 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</w:t>
      </w:r>
      <w:proofErr w:type="spellStart"/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releaseDate</w:t>
      </w:r>
      <w:proofErr w:type="spellEnd"/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: </w:t>
      </w:r>
      <w:r w:rsidRPr="000D5E47">
        <w:rPr>
          <w:rFonts w:ascii="Consolas" w:eastAsia="Times New Roman" w:hAnsi="Consolas" w:cs="Times New Roman"/>
          <w:color w:val="0000FF"/>
          <w:sz w:val="24"/>
          <w:szCs w:val="24"/>
          <w:bdr w:val="none" w:sz="0" w:space="0" w:color="auto" w:frame="1"/>
        </w:rPr>
        <w:t>"May 28, 2019"</w:t>
      </w: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  </w:t>
      </w:r>
    </w:p>
    <w:p w14:paraId="09223706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FFFFF"/>
        <w:spacing w:after="0"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}]  </w:t>
      </w:r>
    </w:p>
    <w:p w14:paraId="00A59602" w14:textId="77777777" w:rsidR="000D5E47" w:rsidRPr="000D5E47" w:rsidRDefault="000D5E47" w:rsidP="00EF1F6F">
      <w:pPr>
        <w:pBdr>
          <w:left w:val="single" w:sz="18" w:space="0" w:color="6CE26C"/>
        </w:pBdr>
        <w:shd w:val="clear" w:color="auto" w:fill="F8F8F8"/>
        <w:spacing w:line="270" w:lineRule="atLeast"/>
        <w:ind w:left="360"/>
        <w:rPr>
          <w:rFonts w:ascii="Consolas" w:eastAsia="Times New Roman" w:hAnsi="Consolas" w:cs="Times New Roman"/>
          <w:color w:val="5C5C5C"/>
          <w:sz w:val="24"/>
          <w:szCs w:val="24"/>
        </w:rPr>
      </w:pPr>
      <w:r w:rsidRPr="000D5E47">
        <w:rPr>
          <w:rFonts w:ascii="Consolas" w:eastAsia="Times New Roman" w:hAnsi="Consolas" w:cs="Times New Roman"/>
          <w:color w:val="000000"/>
          <w:sz w:val="24"/>
          <w:szCs w:val="24"/>
          <w:bdr w:val="none" w:sz="0" w:space="0" w:color="auto" w:frame="1"/>
        </w:rPr>
        <w:t>}  </w:t>
      </w:r>
      <w:r w:rsidRPr="000D5E47">
        <w:rPr>
          <w:rFonts w:ascii="Consolas" w:eastAsia="Times New Roman" w:hAnsi="Consolas" w:cs="Times New Roman"/>
          <w:color w:val="5C5C5C"/>
          <w:sz w:val="24"/>
          <w:szCs w:val="24"/>
        </w:rPr>
        <w:t> </w:t>
      </w:r>
    </w:p>
    <w:p w14:paraId="6B78805F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b/>
          <w:bCs/>
          <w:color w:val="212121"/>
          <w:sz w:val="24"/>
          <w:szCs w:val="24"/>
          <w:u w:val="single"/>
        </w:rPr>
        <w:t>NOTE</w:t>
      </w:r>
    </w:p>
    <w:p w14:paraId="08E1BED1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Don’t create mock data files under /</w:t>
      </w:r>
      <w:proofErr w:type="spellStart"/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src</w:t>
      </w:r>
      <w:proofErr w:type="spellEnd"/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/assets/ or /</w:t>
      </w:r>
      <w:proofErr w:type="spellStart"/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src</w:t>
      </w:r>
      <w:proofErr w:type="spellEnd"/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/app/ folder.</w:t>
      </w:r>
    </w:p>
    <w:p w14:paraId="57621225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685EF473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 xml:space="preserve">Angular used to watch all the files residing in the above path. Placing json file outside the folder would prevent Angular from keeping a consideration on data files. It is a known behavior of Angular to reload the application if it finds a change in the files that are being watched. On trying any CRUD operation on JSON file, in our case it is </w:t>
      </w:r>
      <w:proofErr w:type="spellStart"/>
      <w:proofErr w:type="gramStart"/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db.json</w:t>
      </w:r>
      <w:proofErr w:type="spellEnd"/>
      <w:proofErr w:type="gramEnd"/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, the file tends to change, which in turn makes the Angular application compile and reload.</w:t>
      </w:r>
    </w:p>
    <w:p w14:paraId="1DD4C5E8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06B91EDD" w14:textId="1DAD4591" w:rsidR="000D5E47" w:rsidRPr="000D5E47" w:rsidRDefault="000D5E47" w:rsidP="000D5E47">
      <w:pPr>
        <w:shd w:val="clear" w:color="auto" w:fill="FFFFFF"/>
        <w:spacing w:after="0" w:line="240" w:lineRule="auto"/>
        <w:jc w:val="center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noProof/>
          <w:color w:val="212121"/>
          <w:sz w:val="24"/>
          <w:szCs w:val="24"/>
        </w:rPr>
        <w:drawing>
          <wp:inline distT="0" distB="0" distL="0" distR="0" wp14:anchorId="37EB14CF" wp14:editId="39917E76">
            <wp:extent cx="5943600" cy="2345055"/>
            <wp:effectExtent l="0" t="0" r="0" b="0"/>
            <wp:docPr id="6" name="Picture 6" descr="Create A REST API With JSON Server In Angul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reate A REST API With JSON Server In Angula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1C600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1E75ACF1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 xml:space="preserve">Note down the location of </w:t>
      </w:r>
      <w:proofErr w:type="spellStart"/>
      <w:proofErr w:type="gramStart"/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db.json</w:t>
      </w:r>
      <w:proofErr w:type="spellEnd"/>
      <w:proofErr w:type="gramEnd"/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 xml:space="preserve"> in the above screenshot.</w:t>
      </w:r>
    </w:p>
    <w:p w14:paraId="23786335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5C82B0EF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b/>
          <w:bCs/>
          <w:color w:val="212121"/>
          <w:sz w:val="24"/>
          <w:szCs w:val="24"/>
        </w:rPr>
        <w:t>Step 4 - Running the server</w:t>
      </w:r>
    </w:p>
    <w:p w14:paraId="1CCAA202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24B5F0C2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It can be done in two ways.</w:t>
      </w:r>
    </w:p>
    <w:p w14:paraId="72E207A2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644BC4CA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b/>
          <w:bCs/>
          <w:i/>
          <w:iCs/>
          <w:color w:val="212121"/>
          <w:sz w:val="24"/>
          <w:szCs w:val="24"/>
        </w:rPr>
        <w:t>Direct Command execution</w:t>
      </w:r>
    </w:p>
    <w:p w14:paraId="49C96BCC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lastRenderedPageBreak/>
        <w:t> </w:t>
      </w:r>
    </w:p>
    <w:p w14:paraId="4F3958F6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Start JSON server by executing the following command</w:t>
      </w:r>
    </w:p>
    <w:p w14:paraId="6616A5C3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0DE22639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i/>
          <w:iCs/>
          <w:color w:val="212121"/>
          <w:sz w:val="24"/>
          <w:szCs w:val="24"/>
        </w:rPr>
        <w:t xml:space="preserve">json-server –watch </w:t>
      </w:r>
      <w:proofErr w:type="spellStart"/>
      <w:proofErr w:type="gramStart"/>
      <w:r w:rsidRPr="000D5E47">
        <w:rPr>
          <w:rFonts w:ascii="Open Sans" w:eastAsia="Times New Roman" w:hAnsi="Open Sans" w:cs="Open Sans"/>
          <w:i/>
          <w:iCs/>
          <w:color w:val="212121"/>
          <w:sz w:val="24"/>
          <w:szCs w:val="24"/>
        </w:rPr>
        <w:t>db.json</w:t>
      </w:r>
      <w:proofErr w:type="spellEnd"/>
      <w:proofErr w:type="gramEnd"/>
    </w:p>
    <w:p w14:paraId="37E12044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529F9616" w14:textId="36BBBFD1" w:rsidR="000D5E47" w:rsidRPr="000D5E47" w:rsidRDefault="000D5E47" w:rsidP="000D5E47">
      <w:pPr>
        <w:shd w:val="clear" w:color="auto" w:fill="FFFFFF"/>
        <w:spacing w:after="0" w:line="240" w:lineRule="auto"/>
        <w:jc w:val="center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noProof/>
          <w:color w:val="212121"/>
          <w:sz w:val="24"/>
          <w:szCs w:val="24"/>
        </w:rPr>
        <w:drawing>
          <wp:inline distT="0" distB="0" distL="0" distR="0" wp14:anchorId="508A1912" wp14:editId="0F291949">
            <wp:extent cx="5943600" cy="1346835"/>
            <wp:effectExtent l="0" t="0" r="0" b="5715"/>
            <wp:docPr id="5" name="Picture 5" descr="Create A REST API With JSON Server In Angul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reate A REST API With JSON Server In Angular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4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DAB79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71B826DB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b/>
          <w:bCs/>
          <w:i/>
          <w:iCs/>
          <w:color w:val="212121"/>
          <w:sz w:val="24"/>
          <w:szCs w:val="24"/>
        </w:rPr>
        <w:t xml:space="preserve">Adding json file manually in </w:t>
      </w:r>
      <w:proofErr w:type="spellStart"/>
      <w:proofErr w:type="gramStart"/>
      <w:r w:rsidRPr="000D5E47">
        <w:rPr>
          <w:rFonts w:ascii="Open Sans" w:eastAsia="Times New Roman" w:hAnsi="Open Sans" w:cs="Open Sans"/>
          <w:b/>
          <w:bCs/>
          <w:i/>
          <w:iCs/>
          <w:color w:val="212121"/>
          <w:sz w:val="24"/>
          <w:szCs w:val="24"/>
        </w:rPr>
        <w:t>package.json</w:t>
      </w:r>
      <w:proofErr w:type="spellEnd"/>
      <w:proofErr w:type="gramEnd"/>
    </w:p>
    <w:p w14:paraId="40B7A0F6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5FA6CB84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 xml:space="preserve">In </w:t>
      </w:r>
      <w:proofErr w:type="spellStart"/>
      <w:proofErr w:type="gramStart"/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package.json</w:t>
      </w:r>
      <w:proofErr w:type="spellEnd"/>
      <w:proofErr w:type="gramEnd"/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, add the below code to run json-server with short code.</w:t>
      </w:r>
    </w:p>
    <w:p w14:paraId="1CDA721A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03581F8C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i/>
          <w:iCs/>
          <w:color w:val="212121"/>
          <w:sz w:val="24"/>
          <w:szCs w:val="24"/>
        </w:rPr>
        <w:t>"</w:t>
      </w:r>
      <w:proofErr w:type="spellStart"/>
      <w:proofErr w:type="gramStart"/>
      <w:r w:rsidRPr="000D5E47">
        <w:rPr>
          <w:rFonts w:ascii="Open Sans" w:eastAsia="Times New Roman" w:hAnsi="Open Sans" w:cs="Open Sans"/>
          <w:i/>
          <w:iCs/>
          <w:color w:val="212121"/>
          <w:sz w:val="24"/>
          <w:szCs w:val="24"/>
        </w:rPr>
        <w:t>json:server</w:t>
      </w:r>
      <w:proofErr w:type="spellEnd"/>
      <w:proofErr w:type="gramEnd"/>
      <w:r w:rsidRPr="000D5E47">
        <w:rPr>
          <w:rFonts w:ascii="Open Sans" w:eastAsia="Times New Roman" w:hAnsi="Open Sans" w:cs="Open Sans"/>
          <w:i/>
          <w:iCs/>
          <w:color w:val="212121"/>
          <w:sz w:val="24"/>
          <w:szCs w:val="24"/>
        </w:rPr>
        <w:t xml:space="preserve">": "json-server --watch </w:t>
      </w:r>
      <w:proofErr w:type="spellStart"/>
      <w:r w:rsidRPr="000D5E47">
        <w:rPr>
          <w:rFonts w:ascii="Open Sans" w:eastAsia="Times New Roman" w:hAnsi="Open Sans" w:cs="Open Sans"/>
          <w:i/>
          <w:iCs/>
          <w:color w:val="212121"/>
          <w:sz w:val="24"/>
          <w:szCs w:val="24"/>
        </w:rPr>
        <w:t>db.json</w:t>
      </w:r>
      <w:proofErr w:type="spellEnd"/>
      <w:r w:rsidRPr="000D5E47">
        <w:rPr>
          <w:rFonts w:ascii="Open Sans" w:eastAsia="Times New Roman" w:hAnsi="Open Sans" w:cs="Open Sans"/>
          <w:i/>
          <w:iCs/>
          <w:color w:val="212121"/>
          <w:sz w:val="24"/>
          <w:szCs w:val="24"/>
        </w:rPr>
        <w:t>",</w:t>
      </w:r>
    </w:p>
    <w:p w14:paraId="66BEF800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473D1667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b/>
          <w:bCs/>
          <w:color w:val="212121"/>
          <w:sz w:val="24"/>
          <w:szCs w:val="24"/>
        </w:rPr>
        <w:t>Refer line#8</w:t>
      </w:r>
    </w:p>
    <w:p w14:paraId="0D9157AB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1BDD0454" w14:textId="21513787" w:rsidR="000D5E47" w:rsidRPr="000D5E47" w:rsidRDefault="000D5E47" w:rsidP="000D5E47">
      <w:pPr>
        <w:shd w:val="clear" w:color="auto" w:fill="FFFFFF"/>
        <w:spacing w:after="0" w:line="240" w:lineRule="auto"/>
        <w:jc w:val="center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noProof/>
          <w:color w:val="212121"/>
          <w:sz w:val="24"/>
          <w:szCs w:val="24"/>
        </w:rPr>
        <w:drawing>
          <wp:inline distT="0" distB="0" distL="0" distR="0" wp14:anchorId="5CF0B981" wp14:editId="2FE28D3D">
            <wp:extent cx="5943600" cy="1323340"/>
            <wp:effectExtent l="0" t="0" r="0" b="0"/>
            <wp:docPr id="4" name="Picture 4" descr="Create A REST API With JSON Server In Angul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reate A REST API With JSON Server In Angular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23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08FBCFC1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3F5DCC4C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Now, run the server</w:t>
      </w:r>
    </w:p>
    <w:p w14:paraId="0C734765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3D86A19E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proofErr w:type="spellStart"/>
      <w:r w:rsidRPr="000D5E47">
        <w:rPr>
          <w:rFonts w:ascii="Open Sans" w:eastAsia="Times New Roman" w:hAnsi="Open Sans" w:cs="Open Sans"/>
          <w:i/>
          <w:iCs/>
          <w:color w:val="212121"/>
          <w:sz w:val="24"/>
          <w:szCs w:val="24"/>
        </w:rPr>
        <w:t>npm</w:t>
      </w:r>
      <w:proofErr w:type="spellEnd"/>
      <w:r w:rsidRPr="000D5E47">
        <w:rPr>
          <w:rFonts w:ascii="Open Sans" w:eastAsia="Times New Roman" w:hAnsi="Open Sans" w:cs="Open Sans"/>
          <w:i/>
          <w:iCs/>
          <w:color w:val="212121"/>
          <w:sz w:val="24"/>
          <w:szCs w:val="24"/>
        </w:rPr>
        <w:t xml:space="preserve"> run </w:t>
      </w:r>
      <w:proofErr w:type="spellStart"/>
      <w:proofErr w:type="gramStart"/>
      <w:r w:rsidRPr="000D5E47">
        <w:rPr>
          <w:rFonts w:ascii="Open Sans" w:eastAsia="Times New Roman" w:hAnsi="Open Sans" w:cs="Open Sans"/>
          <w:i/>
          <w:iCs/>
          <w:color w:val="212121"/>
          <w:sz w:val="24"/>
          <w:szCs w:val="24"/>
        </w:rPr>
        <w:t>json:server</w:t>
      </w:r>
      <w:proofErr w:type="spellEnd"/>
      <w:proofErr w:type="gramEnd"/>
    </w:p>
    <w:p w14:paraId="70F2FF84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354151FB" w14:textId="2202E0DD" w:rsidR="000D5E47" w:rsidRPr="000D5E47" w:rsidRDefault="000D5E47" w:rsidP="000D5E47">
      <w:pPr>
        <w:shd w:val="clear" w:color="auto" w:fill="FFFFFF"/>
        <w:spacing w:after="0" w:line="240" w:lineRule="auto"/>
        <w:jc w:val="center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noProof/>
          <w:color w:val="212121"/>
          <w:sz w:val="24"/>
          <w:szCs w:val="24"/>
        </w:rPr>
        <w:lastRenderedPageBreak/>
        <w:drawing>
          <wp:inline distT="0" distB="0" distL="0" distR="0" wp14:anchorId="1A096E45" wp14:editId="375DBC05">
            <wp:extent cx="5943600" cy="1489710"/>
            <wp:effectExtent l="0" t="0" r="0" b="0"/>
            <wp:docPr id="3" name="Picture 3" descr="Create A REST API With JSON Server In Angul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reate A REST API With JSON Server In Angular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2DABC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70BE1BE3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b/>
          <w:bCs/>
          <w:color w:val="212121"/>
          <w:sz w:val="24"/>
          <w:szCs w:val="24"/>
        </w:rPr>
        <w:t>Step 5</w:t>
      </w:r>
    </w:p>
    <w:p w14:paraId="4840B924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760B86A5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Your JSON Server will be running on port </w:t>
      </w:r>
      <w:r w:rsidRPr="000D5E47">
        <w:rPr>
          <w:rFonts w:ascii="Open Sans" w:eastAsia="Times New Roman" w:hAnsi="Open Sans" w:cs="Open Sans"/>
          <w:i/>
          <w:iCs/>
          <w:color w:val="212121"/>
          <w:sz w:val="24"/>
          <w:szCs w:val="24"/>
        </w:rPr>
        <w:t>3000</w:t>
      </w: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. The below data will be shown in the terminal</w:t>
      </w:r>
    </w:p>
    <w:p w14:paraId="33396FB6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3D7F780D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b/>
          <w:bCs/>
          <w:i/>
          <w:iCs/>
          <w:color w:val="212121"/>
          <w:sz w:val="24"/>
          <w:szCs w:val="24"/>
        </w:rPr>
        <w:t>Resources</w:t>
      </w:r>
    </w:p>
    <w:p w14:paraId="5E2D69E1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0F43D0CE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i/>
          <w:iCs/>
          <w:color w:val="212121"/>
          <w:sz w:val="24"/>
          <w:szCs w:val="24"/>
        </w:rPr>
        <w:t>http://localhost:3000/posts</w:t>
      </w:r>
    </w:p>
    <w:p w14:paraId="37AE302D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307AF0CF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b/>
          <w:bCs/>
          <w:i/>
          <w:iCs/>
          <w:color w:val="212121"/>
          <w:sz w:val="24"/>
          <w:szCs w:val="24"/>
        </w:rPr>
        <w:t>Home</w:t>
      </w:r>
    </w:p>
    <w:p w14:paraId="77751375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61785CAC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i/>
          <w:iCs/>
          <w:color w:val="212121"/>
          <w:sz w:val="24"/>
          <w:szCs w:val="24"/>
        </w:rPr>
        <w:t>http://localhost:3000</w:t>
      </w:r>
    </w:p>
    <w:p w14:paraId="61882559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3F0DB2A1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Now hit the URL </w:t>
      </w:r>
      <w:r w:rsidRPr="000D5E47">
        <w:rPr>
          <w:rFonts w:ascii="Open Sans" w:eastAsia="Times New Roman" w:hAnsi="Open Sans" w:cs="Open Sans"/>
          <w:i/>
          <w:iCs/>
          <w:color w:val="212121"/>
          <w:sz w:val="24"/>
          <w:szCs w:val="24"/>
        </w:rPr>
        <w:t>http://localhost:3000/posts</w:t>
      </w: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in the browser and you will get the following result.</w:t>
      </w:r>
    </w:p>
    <w:p w14:paraId="0B8AA887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616FF4F2" w14:textId="47182762" w:rsidR="000D5E47" w:rsidRPr="000D5E47" w:rsidRDefault="000D5E47" w:rsidP="000D5E47">
      <w:pPr>
        <w:shd w:val="clear" w:color="auto" w:fill="FFFFFF"/>
        <w:spacing w:after="0" w:line="240" w:lineRule="auto"/>
        <w:jc w:val="center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noProof/>
          <w:color w:val="212121"/>
          <w:sz w:val="24"/>
          <w:szCs w:val="24"/>
        </w:rPr>
        <w:drawing>
          <wp:inline distT="0" distB="0" distL="0" distR="0" wp14:anchorId="76D80FD3" wp14:editId="42A4CB4D">
            <wp:extent cx="5943600" cy="2426335"/>
            <wp:effectExtent l="0" t="0" r="0" b="0"/>
            <wp:docPr id="2" name="Picture 2" descr="Create A REST API With JSON Server In Angul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reate A REST API With JSON Server In Angular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26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4C0B5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7A319C98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Now you can click on the </w:t>
      </w:r>
      <w:r w:rsidRPr="000D5E47">
        <w:rPr>
          <w:rFonts w:ascii="Open Sans" w:eastAsia="Times New Roman" w:hAnsi="Open Sans" w:cs="Open Sans"/>
          <w:i/>
          <w:iCs/>
          <w:color w:val="212121"/>
          <w:sz w:val="24"/>
          <w:szCs w:val="24"/>
        </w:rPr>
        <w:t>posts </w:t>
      </w: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 xml:space="preserve">link in the page, which will show the JSON data given in </w:t>
      </w:r>
      <w:proofErr w:type="spellStart"/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db.json</w:t>
      </w:r>
      <w:proofErr w:type="spellEnd"/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 xml:space="preserve"> file now that we have our server and API running.</w:t>
      </w:r>
    </w:p>
    <w:p w14:paraId="5C515FF0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lastRenderedPageBreak/>
        <w:t> </w:t>
      </w:r>
    </w:p>
    <w:p w14:paraId="38DA699B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Test it with a tool like POSTMAN. Initiate a HTTP GET request to </w:t>
      </w:r>
      <w:r w:rsidRPr="000D5E47">
        <w:rPr>
          <w:rFonts w:ascii="Open Sans" w:eastAsia="Times New Roman" w:hAnsi="Open Sans" w:cs="Open Sans"/>
          <w:i/>
          <w:iCs/>
          <w:color w:val="212121"/>
          <w:sz w:val="24"/>
          <w:szCs w:val="24"/>
        </w:rPr>
        <w:t>http://localhost:3000/posts</w:t>
      </w: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shows the following result,</w:t>
      </w:r>
    </w:p>
    <w:p w14:paraId="2E123CF8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0CB9D1E2" w14:textId="5E310A9A" w:rsidR="000D5E47" w:rsidRPr="000D5E47" w:rsidRDefault="000D5E47" w:rsidP="000D5E47">
      <w:pPr>
        <w:shd w:val="clear" w:color="auto" w:fill="FFFFFF"/>
        <w:spacing w:after="0" w:line="240" w:lineRule="auto"/>
        <w:jc w:val="center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noProof/>
          <w:color w:val="212121"/>
          <w:sz w:val="24"/>
          <w:szCs w:val="24"/>
        </w:rPr>
        <w:drawing>
          <wp:inline distT="0" distB="0" distL="0" distR="0" wp14:anchorId="59E40BC9" wp14:editId="77E9C4D5">
            <wp:extent cx="5943600" cy="2809240"/>
            <wp:effectExtent l="0" t="0" r="0" b="0"/>
            <wp:docPr id="1" name="Picture 1" descr="Create A REST API With JSON Server In Angul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reate A REST API With JSON Server In Angular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59222" w14:textId="77777777" w:rsidR="000D5E47" w:rsidRPr="000D5E47" w:rsidRDefault="000D5E47" w:rsidP="000D5E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12121"/>
          <w:sz w:val="24"/>
          <w:szCs w:val="24"/>
        </w:rPr>
      </w:pPr>
      <w:r w:rsidRPr="000D5E47">
        <w:rPr>
          <w:rFonts w:ascii="Open Sans" w:eastAsia="Times New Roman" w:hAnsi="Open Sans" w:cs="Open Sans"/>
          <w:color w:val="212121"/>
          <w:sz w:val="24"/>
          <w:szCs w:val="24"/>
        </w:rPr>
        <w:t> </w:t>
      </w:r>
    </w:p>
    <w:p w14:paraId="17C11EA8" w14:textId="77777777" w:rsidR="003D0D27" w:rsidRDefault="00700724"/>
    <w:sectPr w:rsidR="003D0D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E3500C"/>
    <w:multiLevelType w:val="multilevel"/>
    <w:tmpl w:val="2F66DE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9A76BBC"/>
    <w:multiLevelType w:val="multilevel"/>
    <w:tmpl w:val="A9408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MDY1NjM1MjAzMDVU0lEKTi0uzszPAykwrAUA+URmSywAAAA="/>
  </w:docVars>
  <w:rsids>
    <w:rsidRoot w:val="00C13427"/>
    <w:rsid w:val="00060191"/>
    <w:rsid w:val="000D5E47"/>
    <w:rsid w:val="00700724"/>
    <w:rsid w:val="00C13427"/>
    <w:rsid w:val="00ED77DB"/>
    <w:rsid w:val="00EF1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DEE465C-B332-487A-8BB4-BF3118560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D5E47"/>
    <w:rPr>
      <w:b/>
      <w:bCs/>
    </w:rPr>
  </w:style>
  <w:style w:type="character" w:styleId="Emphasis">
    <w:name w:val="Emphasis"/>
    <w:basedOn w:val="DefaultParagraphFont"/>
    <w:uiPriority w:val="20"/>
    <w:qFormat/>
    <w:rsid w:val="000D5E47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0D5E47"/>
    <w:rPr>
      <w:color w:val="0000FF"/>
      <w:u w:val="single"/>
    </w:rPr>
  </w:style>
  <w:style w:type="paragraph" w:customStyle="1" w:styleId="alt">
    <w:name w:val="alt"/>
    <w:basedOn w:val="Normal"/>
    <w:rsid w:val="000D5E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ring">
    <w:name w:val="string"/>
    <w:basedOn w:val="DefaultParagraphFont"/>
    <w:rsid w:val="000D5E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28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1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60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709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595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80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446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2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73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494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588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365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8905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4920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195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7314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163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66412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8343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7508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7106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3956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215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63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2667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7599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581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392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78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280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61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27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52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470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3327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9132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2491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0075449">
          <w:marLeft w:val="0"/>
          <w:marRight w:val="0"/>
          <w:marTop w:val="27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64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5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624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95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39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8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96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171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25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21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60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68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107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6209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87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04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166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817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41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853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692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76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91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093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94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1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4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04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803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295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5372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223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2155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826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2411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04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848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1695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3050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9795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099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4831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5722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8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64790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647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98867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2325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7836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hyperlink" Target="https://github.com/typicode/json-server" TargetMode="External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496</Words>
  <Characters>283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5</cp:revision>
  <dcterms:created xsi:type="dcterms:W3CDTF">2022-01-21T03:23:00Z</dcterms:created>
  <dcterms:modified xsi:type="dcterms:W3CDTF">2022-02-16T11:38:00Z</dcterms:modified>
</cp:coreProperties>
</file>